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5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Park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4th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class05 graphics intro</w:t>
      </w:r>
    </w:p>
    <w:p>
      <w:pPr>
        <w:pStyle w:val="SourceCode"/>
      </w:pPr>
      <w:r>
        <w:rPr>
          <w:rStyle w:val="CommentTok"/>
        </w:rPr>
        <w:t xml:space="preserve">#my first boxplot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-3.217603 -0.671518 -0.003437 -0.005026  0.639805  2.771669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bimm143_05_rstats/weight_cha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(kg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 tit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ea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bimm143_05_rstats/featur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eatu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tit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featu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bimm143_05_rstats/male_femal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unts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bimm143_05_rstats/up_down_expressio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own unchanging         up </w:t>
      </w:r>
      <w:r>
        <w:br w:type="textWrapping"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bimm143_05_rstats/expression_methylatio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or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Cols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, </w:t>
      </w:r>
      <w:r>
        <w:rPr>
          <w:rStyle w:val="DataTypeTok"/>
        </w:rPr>
        <w:t xml:space="preserve">colra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, </w:t>
      </w:r>
      <w:r>
        <w:rPr>
          <w:rStyle w:val="DataTypeTok"/>
        </w:rPr>
        <w:t xml:space="preserve">pch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dde3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5</dc:title>
  <dc:creator>Ryan Park</dc:creator>
  <dcterms:created xsi:type="dcterms:W3CDTF">2019-01-24T17:28:52Z</dcterms:created>
  <dcterms:modified xsi:type="dcterms:W3CDTF">2019-01-24T17:28:52Z</dcterms:modified>
</cp:coreProperties>
</file>